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C24CB" w14:textId="77777777" w:rsidR="008B5BBF" w:rsidRPr="008B5BBF" w:rsidRDefault="008B5BBF" w:rsidP="008B5BBF">
      <w:pPr>
        <w:pStyle w:val="1"/>
        <w:jc w:val="center"/>
        <w:rPr>
          <w:sz w:val="48"/>
          <w:lang w:val="bg-BG"/>
        </w:rPr>
      </w:pPr>
      <w:r w:rsidRPr="008B5BBF">
        <w:rPr>
          <w:sz w:val="48"/>
        </w:rPr>
        <w:t xml:space="preserve">Lab: Subqueries and </w:t>
      </w:r>
      <w:r w:rsidRPr="008B5BBF">
        <w:rPr>
          <w:noProof/>
          <w:sz w:val="48"/>
        </w:rPr>
        <w:t>JOINs</w:t>
      </w:r>
    </w:p>
    <w:p w14:paraId="6692D57D" w14:textId="0B309115" w:rsidR="00F17CE1" w:rsidRDefault="00F17CE1" w:rsidP="00F17CE1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hyperlink r:id="rId8" w:history="1">
        <w:r w:rsidRPr="00C861C2">
          <w:rPr>
            <w:rStyle w:val="a9"/>
          </w:rPr>
          <w:t>PostgreSQL course @ Software University</w:t>
        </w:r>
      </w:hyperlink>
      <w:r>
        <w:t>.</w:t>
      </w:r>
    </w:p>
    <w:p w14:paraId="45643C90" w14:textId="4D250BED" w:rsidR="00D43A5E" w:rsidRPr="002F185F" w:rsidRDefault="00F17CE1" w:rsidP="00F17CE1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D43A5E" w:rsidRPr="00055B98">
        <w:rPr>
          <w:color w:val="4040E8"/>
        </w:rPr>
        <w:t xml:space="preserve"> </w:t>
      </w:r>
      <w:hyperlink r:id="rId9" w:history="1">
        <w:r w:rsidRPr="00C861C2">
          <w:rPr>
            <w:rStyle w:val="a9"/>
            <w:color w:val="4040E8"/>
          </w:rPr>
          <w:t>Judge System</w:t>
        </w:r>
      </w:hyperlink>
      <w:r w:rsidR="00D43A5E" w:rsidRPr="00C861C2">
        <w:t>.</w:t>
      </w:r>
    </w:p>
    <w:p w14:paraId="215CC13D" w14:textId="4F1F4006" w:rsidR="008B5BBF" w:rsidRPr="008B5BBF" w:rsidRDefault="008B5BBF" w:rsidP="00D514E1">
      <w:pPr>
        <w:rPr>
          <w:lang w:val="bg-BG"/>
        </w:rPr>
      </w:pPr>
      <w:r w:rsidRPr="008B5BBF">
        <w:t xml:space="preserve">You will </w:t>
      </w:r>
      <w:r w:rsidR="00A66FA8">
        <w:t>need to create</w:t>
      </w:r>
      <w:r w:rsidRPr="008B5BBF">
        <w:t xml:space="preserve"> </w:t>
      </w:r>
      <w:r w:rsidR="004F1288">
        <w:t>the</w:t>
      </w:r>
      <w:r w:rsidRPr="008B5BBF">
        <w:t xml:space="preserve"> </w:t>
      </w:r>
      <w:r w:rsidRPr="000C5BE7">
        <w:rPr>
          <w:rStyle w:val="ab"/>
          <w:rFonts w:ascii="Consolas" w:hAnsi="Consolas"/>
        </w:rPr>
        <w:t>soft_uni</w:t>
      </w:r>
      <w:r w:rsidRPr="008B5BBF">
        <w:t xml:space="preserve"> </w:t>
      </w:r>
      <w:r w:rsidRPr="00A66FA8">
        <w:rPr>
          <w:rStyle w:val="ab"/>
          <w:b w:val="0"/>
          <w:bCs w:val="0"/>
        </w:rPr>
        <w:t>database</w:t>
      </w:r>
      <w:r w:rsidRPr="008B5BBF">
        <w:t xml:space="preserve"> for the following exercises.</w:t>
      </w:r>
      <w:r w:rsidR="00D514E1">
        <w:t xml:space="preserve"> Download and import file</w:t>
      </w:r>
      <w:r w:rsidR="00A66FA8">
        <w:t xml:space="preserve"> </w:t>
      </w:r>
      <w:r w:rsidR="00A66FA8" w:rsidRPr="000C5BE7">
        <w:rPr>
          <w:rFonts w:ascii="Consolas" w:hAnsi="Consolas"/>
          <w:b/>
          <w:bCs/>
        </w:rPr>
        <w:t>soft_uni_db.sql</w:t>
      </w:r>
      <w:r w:rsidR="00D514E1">
        <w:t>. Run all queries.</w:t>
      </w:r>
    </w:p>
    <w:p w14:paraId="49732F71" w14:textId="77777777" w:rsidR="00003597" w:rsidRPr="008B5BBF" w:rsidRDefault="00003597" w:rsidP="00003597">
      <w:pPr>
        <w:pStyle w:val="2"/>
        <w:numPr>
          <w:ilvl w:val="0"/>
          <w:numId w:val="41"/>
        </w:numPr>
        <w:ind w:left="426" w:hanging="425"/>
        <w:rPr>
          <w:lang w:val="bg-BG"/>
        </w:rPr>
      </w:pPr>
      <w:r w:rsidRPr="008B5BBF">
        <w:t>Towns Addresses</w:t>
      </w:r>
    </w:p>
    <w:p w14:paraId="7EFC23F7" w14:textId="151F3A35" w:rsidR="00003597" w:rsidRPr="008B5BBF" w:rsidRDefault="00003597" w:rsidP="00003597">
      <w:pPr>
        <w:rPr>
          <w:lang w:val="bg-BG"/>
        </w:rPr>
      </w:pPr>
      <w:r w:rsidRPr="008B5BBF">
        <w:t xml:space="preserve">Write a query to get information about the </w:t>
      </w:r>
      <w:r w:rsidRPr="008B5BBF">
        <w:rPr>
          <w:rStyle w:val="ab"/>
        </w:rPr>
        <w:t>addresses</w:t>
      </w:r>
      <w:r w:rsidRPr="008B5BBF">
        <w:t xml:space="preserve"> in the database, which are in </w:t>
      </w:r>
      <w:r w:rsidRPr="004814AA">
        <w:rPr>
          <w:rFonts w:ascii="Consolas" w:hAnsi="Consolas"/>
          <w:b/>
        </w:rPr>
        <w:t>San Francisco</w:t>
      </w:r>
      <w:r w:rsidRPr="008B5BBF">
        <w:t xml:space="preserve">, </w:t>
      </w:r>
      <w:r w:rsidRPr="004814AA">
        <w:rPr>
          <w:rFonts w:ascii="Consolas" w:hAnsi="Consolas"/>
          <w:b/>
        </w:rPr>
        <w:t>Sofia</w:t>
      </w:r>
      <w:r>
        <w:rPr>
          <w:b/>
        </w:rPr>
        <w:t>,</w:t>
      </w:r>
      <w:r w:rsidRPr="008B5BBF">
        <w:t xml:space="preserve"> or </w:t>
      </w:r>
      <w:r w:rsidRPr="004814AA">
        <w:rPr>
          <w:rFonts w:ascii="Consolas" w:hAnsi="Consolas"/>
          <w:b/>
        </w:rPr>
        <w:t>Carnation</w:t>
      </w:r>
      <w:r w:rsidRPr="008B5BBF">
        <w:t xml:space="preserve">. Retrieve </w:t>
      </w:r>
      <w:r w:rsidRPr="008B5BBF">
        <w:rPr>
          <w:rStyle w:val="CodeChar"/>
        </w:rPr>
        <w:t>town_id</w:t>
      </w:r>
      <w:r w:rsidRPr="008B5BBF">
        <w:t xml:space="preserve">, </w:t>
      </w:r>
      <w:r w:rsidRPr="008B5BBF">
        <w:rPr>
          <w:rStyle w:val="CodeChar"/>
        </w:rPr>
        <w:t>town_name</w:t>
      </w:r>
      <w:r w:rsidRPr="008B5BBF">
        <w:t xml:space="preserve">, </w:t>
      </w:r>
      <w:r w:rsidRPr="008B5BBF">
        <w:rPr>
          <w:rStyle w:val="CodeChar"/>
        </w:rPr>
        <w:t>address_text</w:t>
      </w:r>
      <w:r w:rsidRPr="008B5BBF">
        <w:t xml:space="preserve">. Order the result by </w:t>
      </w:r>
      <w:r w:rsidRPr="008B5BBF">
        <w:rPr>
          <w:rStyle w:val="CodeChar"/>
        </w:rPr>
        <w:t>town_id</w:t>
      </w:r>
      <w:r w:rsidRPr="008B5BBF">
        <w:t xml:space="preserve">, then by </w:t>
      </w:r>
      <w:r w:rsidRPr="008B5BBF">
        <w:rPr>
          <w:rStyle w:val="CodeChar"/>
        </w:rPr>
        <w:t>address_id</w:t>
      </w:r>
      <w:r w:rsidRPr="008B5BBF">
        <w:t>. Submit your queries</w:t>
      </w:r>
      <w:r w:rsidR="008D315F">
        <w:t xml:space="preserve"> in the Judge system</w:t>
      </w:r>
      <w:r w:rsidRPr="008B5BBF">
        <w:t xml:space="preserve">. </w:t>
      </w:r>
    </w:p>
    <w:p w14:paraId="29FCC02E" w14:textId="77777777" w:rsidR="00003597" w:rsidRPr="008B5BBF" w:rsidRDefault="00003597" w:rsidP="00003597">
      <w:pPr>
        <w:pStyle w:val="3"/>
        <w:rPr>
          <w:lang w:val="bg-BG"/>
        </w:rPr>
      </w:pPr>
      <w:r w:rsidRPr="008B5BBF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975"/>
        <w:gridCol w:w="1789"/>
        <w:gridCol w:w="3845"/>
      </w:tblGrid>
      <w:tr w:rsidR="00003597" w:rsidRPr="008B5BBF" w14:paraId="278648DA" w14:textId="77777777" w:rsidTr="004F7AA6">
        <w:tc>
          <w:tcPr>
            <w:tcW w:w="0" w:type="auto"/>
            <w:shd w:val="clear" w:color="auto" w:fill="D9D9D9" w:themeFill="background1" w:themeFillShade="D9"/>
          </w:tcPr>
          <w:p w14:paraId="60656B84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town_id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DDA99BF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town_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48F25A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address_text</w:t>
            </w:r>
          </w:p>
        </w:tc>
      </w:tr>
      <w:tr w:rsidR="00003597" w:rsidRPr="008B5BBF" w14:paraId="76437F80" w14:textId="77777777" w:rsidTr="004F7AA6">
        <w:tc>
          <w:tcPr>
            <w:tcW w:w="0" w:type="auto"/>
          </w:tcPr>
          <w:p w14:paraId="65A5AB16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1FA1474E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09394CC9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1234 Seaside Way</w:t>
            </w:r>
          </w:p>
        </w:tc>
      </w:tr>
      <w:tr w:rsidR="00003597" w:rsidRPr="008B5BBF" w14:paraId="151C0009" w14:textId="77777777" w:rsidTr="004F7AA6">
        <w:tc>
          <w:tcPr>
            <w:tcW w:w="0" w:type="auto"/>
          </w:tcPr>
          <w:p w14:paraId="167F5274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2D8AF6D8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472C99FB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5725 Glaze Drive</w:t>
            </w:r>
          </w:p>
        </w:tc>
      </w:tr>
      <w:tr w:rsidR="00003597" w:rsidRPr="008B5BBF" w14:paraId="144CCE6E" w14:textId="77777777" w:rsidTr="004F7AA6">
        <w:tc>
          <w:tcPr>
            <w:tcW w:w="0" w:type="auto"/>
          </w:tcPr>
          <w:p w14:paraId="6E3A288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15</w:t>
            </w:r>
          </w:p>
        </w:tc>
        <w:tc>
          <w:tcPr>
            <w:tcW w:w="0" w:type="auto"/>
          </w:tcPr>
          <w:p w14:paraId="48323D14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Carnation</w:t>
            </w:r>
          </w:p>
        </w:tc>
        <w:tc>
          <w:tcPr>
            <w:tcW w:w="0" w:type="auto"/>
          </w:tcPr>
          <w:p w14:paraId="4A5E0759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1411 Ranch Drive</w:t>
            </w:r>
          </w:p>
        </w:tc>
      </w:tr>
      <w:tr w:rsidR="00003597" w:rsidRPr="008B5BBF" w14:paraId="55400773" w14:textId="77777777" w:rsidTr="00B86053">
        <w:trPr>
          <w:trHeight w:val="59"/>
        </w:trPr>
        <w:tc>
          <w:tcPr>
            <w:tcW w:w="0" w:type="auto"/>
          </w:tcPr>
          <w:p w14:paraId="6198176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22C74C53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0" w:type="auto"/>
          </w:tcPr>
          <w:p w14:paraId="52C7C792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>…</w:t>
            </w:r>
          </w:p>
        </w:tc>
      </w:tr>
      <w:tr w:rsidR="00003597" w:rsidRPr="008B5BBF" w14:paraId="4BC84D23" w14:textId="77777777" w:rsidTr="004F7AA6">
        <w:tc>
          <w:tcPr>
            <w:tcW w:w="0" w:type="auto"/>
          </w:tcPr>
          <w:p w14:paraId="146AB7B2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32</w:t>
            </w:r>
          </w:p>
        </w:tc>
        <w:tc>
          <w:tcPr>
            <w:tcW w:w="0" w:type="auto"/>
          </w:tcPr>
          <w:p w14:paraId="5D15F73D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Sofia</w:t>
            </w:r>
          </w:p>
        </w:tc>
        <w:tc>
          <w:tcPr>
            <w:tcW w:w="0" w:type="auto"/>
          </w:tcPr>
          <w:p w14:paraId="2EBAB541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>163 Nishava Str, ent A, apt. 1</w:t>
            </w:r>
          </w:p>
        </w:tc>
      </w:tr>
    </w:tbl>
    <w:p w14:paraId="7E6E0CC2" w14:textId="77777777" w:rsidR="008B5BBF" w:rsidRPr="008B5BBF" w:rsidRDefault="008B5BBF" w:rsidP="00003597">
      <w:pPr>
        <w:pStyle w:val="2"/>
        <w:numPr>
          <w:ilvl w:val="0"/>
          <w:numId w:val="40"/>
        </w:numPr>
        <w:ind w:left="426"/>
        <w:rPr>
          <w:lang w:val="bg-BG"/>
        </w:rPr>
      </w:pPr>
      <w:r w:rsidRPr="008B5BBF">
        <w:t>Managers</w:t>
      </w:r>
    </w:p>
    <w:p w14:paraId="5EEC793E" w14:textId="63EA4DB4" w:rsidR="008B5BBF" w:rsidRPr="008B5BBF" w:rsidRDefault="008B5BBF" w:rsidP="008B5BBF">
      <w:pPr>
        <w:rPr>
          <w:lang w:val="bg-BG"/>
        </w:rPr>
      </w:pPr>
      <w:r w:rsidRPr="008B5BBF">
        <w:t xml:space="preserve">Write a query to retrieve information about the </w:t>
      </w:r>
      <w:r w:rsidRPr="008B5BBF">
        <w:rPr>
          <w:rStyle w:val="ab"/>
        </w:rPr>
        <w:t>managers</w:t>
      </w:r>
      <w:r w:rsidRPr="008B5BBF">
        <w:t xml:space="preserve"> – </w:t>
      </w:r>
      <w:r w:rsidR="0094052A" w:rsidRPr="0094052A">
        <w:rPr>
          <w:rFonts w:ascii="Consolas" w:hAnsi="Consolas"/>
          <w:b/>
          <w:bCs/>
        </w:rPr>
        <w:t>employee_</w:t>
      </w:r>
      <w:r w:rsidRPr="008B5BBF">
        <w:rPr>
          <w:rStyle w:val="CodeChar"/>
        </w:rPr>
        <w:t>id</w:t>
      </w:r>
      <w:r w:rsidRPr="008B5BBF">
        <w:t xml:space="preserve">, </w:t>
      </w:r>
      <w:r w:rsidRPr="008B5BBF">
        <w:rPr>
          <w:rStyle w:val="CodeChar"/>
        </w:rPr>
        <w:t>full_name</w:t>
      </w:r>
      <w:r w:rsidRPr="008B5BBF">
        <w:t xml:space="preserve">, </w:t>
      </w:r>
      <w:r w:rsidRPr="008B5BBF">
        <w:rPr>
          <w:rStyle w:val="CodeChar"/>
        </w:rPr>
        <w:t>deparment_id</w:t>
      </w:r>
      <w:r w:rsidR="0091732E">
        <w:rPr>
          <w:rStyle w:val="CodeChar"/>
        </w:rPr>
        <w:t>,</w:t>
      </w:r>
      <w:r w:rsidRPr="008B5BBF">
        <w:rPr>
          <w:noProof/>
        </w:rPr>
        <w:t xml:space="preserve"> </w:t>
      </w:r>
      <w:r w:rsidRPr="008B5BBF">
        <w:t>and</w:t>
      </w:r>
      <w:r w:rsidRPr="008B5BBF">
        <w:rPr>
          <w:rStyle w:val="CodeChar"/>
        </w:rPr>
        <w:t xml:space="preserve"> department_name</w:t>
      </w:r>
      <w:r w:rsidRPr="008B5BBF">
        <w:t xml:space="preserve">. Select the </w:t>
      </w:r>
      <w:r w:rsidRPr="008B5BBF">
        <w:rPr>
          <w:b/>
        </w:rPr>
        <w:t>first 5</w:t>
      </w:r>
      <w:r w:rsidRPr="008B5BBF">
        <w:t xml:space="preserve"> </w:t>
      </w:r>
      <w:r w:rsidR="000A141D">
        <w:t>managers</w:t>
      </w:r>
      <w:r w:rsidRPr="008B5BBF">
        <w:t xml:space="preserve"> ordered by </w:t>
      </w:r>
      <w:r w:rsidRPr="008B5BBF">
        <w:rPr>
          <w:rStyle w:val="CodeChar"/>
        </w:rPr>
        <w:t>employee_id</w:t>
      </w:r>
      <w:r w:rsidRPr="008B5BBF">
        <w:rPr>
          <w:rStyle w:val="CodeChar"/>
          <w:rFonts w:asciiTheme="minorHAnsi" w:hAnsiTheme="minorHAnsi" w:cstheme="minorHAnsi"/>
          <w:b w:val="0"/>
        </w:rPr>
        <w:t>.</w:t>
      </w:r>
      <w:r w:rsidRPr="008B5BBF">
        <w:rPr>
          <w:rFonts w:cstheme="minorHAnsi"/>
        </w:rPr>
        <w:t xml:space="preserve"> </w:t>
      </w:r>
      <w:r w:rsidRPr="008B5BBF">
        <w:t>Submit your queries</w:t>
      </w:r>
      <w:r w:rsidR="008D315F">
        <w:t xml:space="preserve"> in the Judge system</w:t>
      </w:r>
      <w:r w:rsidR="0022349B">
        <w:t>.</w:t>
      </w:r>
    </w:p>
    <w:p w14:paraId="30F428A6" w14:textId="77777777" w:rsidR="008B5BBF" w:rsidRPr="008B5BBF" w:rsidRDefault="008B5BBF" w:rsidP="008B5BBF">
      <w:pPr>
        <w:pStyle w:val="3"/>
        <w:rPr>
          <w:lang w:val="bg-BG"/>
        </w:rPr>
      </w:pPr>
      <w:r w:rsidRPr="008B5BBF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404"/>
        <w:gridCol w:w="2394"/>
        <w:gridCol w:w="1592"/>
        <w:gridCol w:w="2394"/>
      </w:tblGrid>
      <w:tr w:rsidR="008B5BBF" w:rsidRPr="008B5BBF" w14:paraId="7DAB0D03" w14:textId="77777777" w:rsidTr="00D952D8">
        <w:trPr>
          <w:trHeight w:val="58"/>
        </w:trPr>
        <w:tc>
          <w:tcPr>
            <w:tcW w:w="0" w:type="auto"/>
            <w:shd w:val="clear" w:color="auto" w:fill="D9D9D9" w:themeFill="background1" w:themeFillShade="D9"/>
          </w:tcPr>
          <w:p w14:paraId="21C83C14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employee_id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9B5819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full_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3394BC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department_id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81D0DE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department_name</w:t>
            </w:r>
          </w:p>
        </w:tc>
      </w:tr>
      <w:tr w:rsidR="008B5BBF" w:rsidRPr="008B5BBF" w14:paraId="6F44366F" w14:textId="77777777" w:rsidTr="00D952D8">
        <w:tc>
          <w:tcPr>
            <w:tcW w:w="0" w:type="auto"/>
          </w:tcPr>
          <w:p w14:paraId="261F31D7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3</w:t>
            </w:r>
          </w:p>
        </w:tc>
        <w:tc>
          <w:tcPr>
            <w:tcW w:w="0" w:type="auto"/>
          </w:tcPr>
          <w:p w14:paraId="15C7C16D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</w:t>
            </w:r>
            <w:r w:rsidRPr="00ED3F1D">
              <w:rPr>
                <w:rFonts w:ascii="Consolas" w:hAnsi="Consolas" w:cs="Consolas"/>
                <w:color w:val="000000"/>
              </w:rPr>
              <w:t>oberto Tamburello</w:t>
            </w:r>
          </w:p>
        </w:tc>
        <w:tc>
          <w:tcPr>
            <w:tcW w:w="0" w:type="auto"/>
          </w:tcPr>
          <w:p w14:paraId="2B542E8B" w14:textId="6AC59937" w:rsidR="008B5BBF" w:rsidRPr="00ED3F1D" w:rsidRDefault="007E7D59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1</w:t>
            </w:r>
            <w:r w:rsidR="00966D55" w:rsidRPr="00ED3F1D">
              <w:rPr>
                <w:rFonts w:ascii="Consolas" w:hAnsi="Consolas" w:cs="Consolas"/>
                <w:color w:val="000000"/>
              </w:rPr>
              <w:t>0</w:t>
            </w:r>
          </w:p>
        </w:tc>
        <w:tc>
          <w:tcPr>
            <w:tcW w:w="0" w:type="auto"/>
          </w:tcPr>
          <w:p w14:paraId="578A49F6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Finance</w:t>
            </w:r>
          </w:p>
        </w:tc>
      </w:tr>
      <w:tr w:rsidR="008B5BBF" w:rsidRPr="008B5BBF" w14:paraId="194ECE8E" w14:textId="77777777" w:rsidTr="00D952D8">
        <w:tc>
          <w:tcPr>
            <w:tcW w:w="0" w:type="auto"/>
          </w:tcPr>
          <w:p w14:paraId="26E938E3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4</w:t>
            </w:r>
          </w:p>
        </w:tc>
        <w:tc>
          <w:tcPr>
            <w:tcW w:w="0" w:type="auto"/>
          </w:tcPr>
          <w:p w14:paraId="5C3819FB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ob Walters</w:t>
            </w:r>
          </w:p>
        </w:tc>
        <w:tc>
          <w:tcPr>
            <w:tcW w:w="0" w:type="auto"/>
          </w:tcPr>
          <w:p w14:paraId="6F4990E4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0" w:type="auto"/>
          </w:tcPr>
          <w:p w14:paraId="74486B71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Tool Design</w:t>
            </w:r>
          </w:p>
        </w:tc>
      </w:tr>
      <w:tr w:rsidR="00175F6B" w:rsidRPr="008B5BBF" w14:paraId="60BD5A1B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F56E4D7" w14:textId="17781A3E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3960258" w14:textId="363C2AA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Bradle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6CE4B5B8" w14:textId="6C9E2FB1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1D1C4630" w14:textId="74352A6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urchasing</w:t>
            </w:r>
          </w:p>
        </w:tc>
      </w:tr>
      <w:tr w:rsidR="00175F6B" w:rsidRPr="008B5BBF" w14:paraId="05190A2E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3D7CE5A2" w14:textId="36A97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B823F41" w14:textId="1DC50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Terri Duff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EC1A4C9" w14:textId="2A284CA4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5DB9CBE" w14:textId="671108AA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Engineering</w:t>
            </w:r>
          </w:p>
        </w:tc>
      </w:tr>
      <w:tr w:rsidR="00175F6B" w:rsidRPr="008B5BBF" w14:paraId="284465F8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9735937" w14:textId="138660D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2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293258F7" w14:textId="253DCDFB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eter Krebs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B8BC83C" w14:textId="4F13E0A9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C8D6ABC" w14:textId="489EA25D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roduction Control</w:t>
            </w:r>
          </w:p>
        </w:tc>
      </w:tr>
    </w:tbl>
    <w:p w14:paraId="40C62ABC" w14:textId="67AD77D2" w:rsidR="001068E6" w:rsidRPr="001068E6" w:rsidRDefault="00DA1D0A" w:rsidP="00B55EA9">
      <w:pPr>
        <w:pStyle w:val="2"/>
        <w:numPr>
          <w:ilvl w:val="0"/>
          <w:numId w:val="42"/>
        </w:numPr>
        <w:ind w:left="426"/>
      </w:pPr>
      <w:r>
        <w:t>Employees’</w:t>
      </w:r>
      <w:r w:rsidR="008B5BBF" w:rsidRPr="008B5BBF">
        <w:t xml:space="preserve"> </w:t>
      </w:r>
      <w:r w:rsidR="00103B42">
        <w:t>Projects</w:t>
      </w:r>
    </w:p>
    <w:p w14:paraId="6C33F950" w14:textId="43893B47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="00494E13">
        <w:t>g</w:t>
      </w:r>
      <w:r w:rsidR="00494E13" w:rsidRPr="00494E13">
        <w:t xml:space="preserve">et information about the </w:t>
      </w:r>
      <w:r w:rsidR="00494E13" w:rsidRPr="00E1724C">
        <w:rPr>
          <w:b/>
          <w:bCs/>
        </w:rPr>
        <w:t>employees</w:t>
      </w:r>
      <w:r w:rsidR="00494E13" w:rsidRPr="00494E13">
        <w:t xml:space="preserve">, working on a </w:t>
      </w:r>
      <w:r w:rsidR="00494E13" w:rsidRPr="00E1724C">
        <w:rPr>
          <w:b/>
          <w:bCs/>
        </w:rPr>
        <w:t>project</w:t>
      </w:r>
      <w:r w:rsidR="00494E13" w:rsidRPr="00494E13">
        <w:t xml:space="preserve"> with </w:t>
      </w:r>
      <w:r w:rsidR="00494E13" w:rsidRPr="00DF65E3">
        <w:rPr>
          <w:rFonts w:ascii="Consolas" w:hAnsi="Consolas"/>
          <w:b/>
          <w:bCs/>
        </w:rPr>
        <w:t>id = 1</w:t>
      </w:r>
      <w:r w:rsidR="00420296">
        <w:t xml:space="preserve">. Display </w:t>
      </w:r>
      <w:r w:rsidRPr="008B5BBF">
        <w:rPr>
          <w:rStyle w:val="CodeChar"/>
        </w:rPr>
        <w:t>employee_id</w:t>
      </w:r>
      <w:r w:rsidRPr="008B5BBF">
        <w:t xml:space="preserve">, </w:t>
      </w:r>
      <w:r w:rsidR="00420296">
        <w:rPr>
          <w:rStyle w:val="CodeChar"/>
        </w:rPr>
        <w:t>full</w:t>
      </w:r>
      <w:r w:rsidRPr="008B5BBF">
        <w:rPr>
          <w:rStyle w:val="CodeChar"/>
        </w:rPr>
        <w:t>_name</w:t>
      </w:r>
      <w:r w:rsidRPr="008B5BBF">
        <w:t xml:space="preserve">,  </w:t>
      </w:r>
      <w:r w:rsidR="00420296">
        <w:rPr>
          <w:rStyle w:val="CodeChar"/>
        </w:rPr>
        <w:t>project</w:t>
      </w:r>
      <w:r w:rsidRPr="008B5BBF">
        <w:rPr>
          <w:rStyle w:val="CodeChar"/>
        </w:rPr>
        <w:t>_id</w:t>
      </w:r>
      <w:r w:rsidR="0091732E" w:rsidRPr="00782260">
        <w:rPr>
          <w:rStyle w:val="CodeChar"/>
          <w:b w:val="0"/>
          <w:bCs/>
        </w:rPr>
        <w:t>,</w:t>
      </w:r>
      <w:r w:rsidRPr="008B5BBF">
        <w:rPr>
          <w:noProof/>
        </w:rPr>
        <w:t xml:space="preserve"> </w:t>
      </w:r>
      <w:r w:rsidRPr="008B5BBF">
        <w:t xml:space="preserve">and </w:t>
      </w:r>
      <w:r w:rsidR="00420296">
        <w:rPr>
          <w:rStyle w:val="CodeChar"/>
        </w:rPr>
        <w:t>project_name</w:t>
      </w:r>
      <w:r w:rsidRPr="008B5BBF">
        <w:rPr>
          <w:noProof/>
        </w:rPr>
        <w:t xml:space="preserve"> </w:t>
      </w:r>
      <w:r w:rsidRPr="008B5BBF">
        <w:t xml:space="preserve">for all employees </w:t>
      </w:r>
      <w:r w:rsidR="00782260">
        <w:t xml:space="preserve">engaged </w:t>
      </w:r>
      <w:r w:rsidR="00DF65E3">
        <w:t>with</w:t>
      </w:r>
      <w:r w:rsidR="00782260">
        <w:t xml:space="preserve"> the project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7175E707" w14:textId="0FEB1FDD" w:rsidR="008B5BBF" w:rsidRPr="008B5BBF" w:rsidRDefault="008B5BBF" w:rsidP="00D1144A">
      <w:pPr>
        <w:pStyle w:val="3"/>
        <w:rPr>
          <w:lang w:val="bg-BG"/>
        </w:rPr>
      </w:pPr>
      <w:r w:rsidRPr="008B5BBF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  <w:gridCol w:w="2530"/>
        <w:gridCol w:w="1309"/>
        <w:gridCol w:w="2519"/>
      </w:tblGrid>
      <w:tr w:rsidR="006E142A" w:rsidRPr="008B5BBF" w14:paraId="76CBCBF4" w14:textId="77777777" w:rsidTr="00A45D69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532CEE27" w14:textId="77777777" w:rsidR="006E142A" w:rsidRPr="008B5BBF" w:rsidRDefault="006E142A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employee_id</w:t>
            </w:r>
          </w:p>
        </w:tc>
        <w:tc>
          <w:tcPr>
            <w:tcW w:w="2530" w:type="dxa"/>
            <w:shd w:val="clear" w:color="auto" w:fill="D9D9D9" w:themeFill="background1" w:themeFillShade="D9"/>
          </w:tcPr>
          <w:p w14:paraId="465A02B4" w14:textId="5BC0E541" w:rsidR="006E142A" w:rsidRPr="008B5BBF" w:rsidRDefault="00494E13" w:rsidP="00D952D8">
            <w:pPr>
              <w:spacing w:before="0" w:after="0"/>
              <w:rPr>
                <w:b/>
              </w:rPr>
            </w:pPr>
            <w:r>
              <w:rPr>
                <w:b/>
              </w:rPr>
              <w:t>full</w:t>
            </w:r>
            <w:r w:rsidR="006E142A" w:rsidRPr="008B5BBF">
              <w:rPr>
                <w:b/>
              </w:rPr>
              <w:t>_name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14:paraId="06269A6C" w14:textId="2E59873E" w:rsidR="006E142A" w:rsidRPr="008B5BBF" w:rsidRDefault="00494E13" w:rsidP="00D952D8">
            <w:pPr>
              <w:spacing w:before="0" w:after="0"/>
              <w:rPr>
                <w:b/>
              </w:rPr>
            </w:pPr>
            <w:r>
              <w:rPr>
                <w:b/>
              </w:rPr>
              <w:t>project</w:t>
            </w:r>
            <w:r w:rsidR="006E142A" w:rsidRPr="008B5BBF">
              <w:rPr>
                <w:b/>
              </w:rPr>
              <w:t>_id</w:t>
            </w:r>
          </w:p>
        </w:tc>
        <w:tc>
          <w:tcPr>
            <w:tcW w:w="2519" w:type="dxa"/>
            <w:shd w:val="clear" w:color="auto" w:fill="D9D9D9" w:themeFill="background1" w:themeFillShade="D9"/>
          </w:tcPr>
          <w:p w14:paraId="11FECB59" w14:textId="31492480" w:rsidR="006E142A" w:rsidRPr="008B5BBF" w:rsidRDefault="00494E13" w:rsidP="00D952D8">
            <w:pPr>
              <w:spacing w:before="0" w:after="0"/>
              <w:rPr>
                <w:b/>
              </w:rPr>
            </w:pPr>
            <w:r>
              <w:rPr>
                <w:b/>
              </w:rPr>
              <w:t>project_name</w:t>
            </w:r>
          </w:p>
        </w:tc>
      </w:tr>
      <w:tr w:rsidR="006E142A" w:rsidRPr="008B5BBF" w14:paraId="51D45AF2" w14:textId="77777777" w:rsidTr="00A45D69">
        <w:tc>
          <w:tcPr>
            <w:tcW w:w="1405" w:type="dxa"/>
          </w:tcPr>
          <w:p w14:paraId="035C3972" w14:textId="10EC7C1A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</w:t>
            </w:r>
          </w:p>
        </w:tc>
        <w:tc>
          <w:tcPr>
            <w:tcW w:w="2530" w:type="dxa"/>
          </w:tcPr>
          <w:p w14:paraId="1E2C0829" w14:textId="2102C6C2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Roberto Tamburello</w:t>
            </w:r>
          </w:p>
        </w:tc>
        <w:tc>
          <w:tcPr>
            <w:tcW w:w="1309" w:type="dxa"/>
          </w:tcPr>
          <w:p w14:paraId="1A41DE32" w14:textId="11F21EC2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F5DAB6" w14:textId="75B713EF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64D5D880" w14:textId="77777777" w:rsidTr="00A45D69">
        <w:tc>
          <w:tcPr>
            <w:tcW w:w="1405" w:type="dxa"/>
          </w:tcPr>
          <w:p w14:paraId="5AB1E63B" w14:textId="7C06A8C3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5</w:t>
            </w:r>
          </w:p>
        </w:tc>
        <w:tc>
          <w:tcPr>
            <w:tcW w:w="2530" w:type="dxa"/>
          </w:tcPr>
          <w:p w14:paraId="52553F9B" w14:textId="5F89D735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effrey Ford</w:t>
            </w:r>
          </w:p>
        </w:tc>
        <w:tc>
          <w:tcPr>
            <w:tcW w:w="1309" w:type="dxa"/>
          </w:tcPr>
          <w:p w14:paraId="2B760F47" w14:textId="58E65BD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34D4D5" w14:textId="6054D9F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07D769B8" w14:textId="77777777" w:rsidTr="00A45D69">
        <w:tc>
          <w:tcPr>
            <w:tcW w:w="1405" w:type="dxa"/>
          </w:tcPr>
          <w:p w14:paraId="053625A2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8</w:t>
            </w:r>
          </w:p>
        </w:tc>
        <w:tc>
          <w:tcPr>
            <w:tcW w:w="2530" w:type="dxa"/>
          </w:tcPr>
          <w:p w14:paraId="094E6D5B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ohn Campbell</w:t>
            </w:r>
          </w:p>
        </w:tc>
        <w:tc>
          <w:tcPr>
            <w:tcW w:w="1309" w:type="dxa"/>
          </w:tcPr>
          <w:p w14:paraId="20C5E3B3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2BD00E0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6F34AAA1" w14:textId="77777777" w:rsidTr="00A45D69">
        <w:tc>
          <w:tcPr>
            <w:tcW w:w="1405" w:type="dxa"/>
          </w:tcPr>
          <w:p w14:paraId="6DFF713D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6</w:t>
            </w:r>
          </w:p>
        </w:tc>
        <w:tc>
          <w:tcPr>
            <w:tcW w:w="2530" w:type="dxa"/>
          </w:tcPr>
          <w:p w14:paraId="7BA8103E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Alice Ciccu</w:t>
            </w:r>
          </w:p>
        </w:tc>
        <w:tc>
          <w:tcPr>
            <w:tcW w:w="1309" w:type="dxa"/>
          </w:tcPr>
          <w:p w14:paraId="798407B1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5928042A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34179B6D" w14:textId="77777777" w:rsidTr="00A45D69">
        <w:tc>
          <w:tcPr>
            <w:tcW w:w="1405" w:type="dxa"/>
          </w:tcPr>
          <w:p w14:paraId="7ADFA0B4" w14:textId="46DB5C7F" w:rsidR="006E142A" w:rsidRPr="00A45D69" w:rsidRDefault="000B2F71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30" w:type="dxa"/>
          </w:tcPr>
          <w:p w14:paraId="5BCC3D19" w14:textId="725078B7" w:rsidR="006E142A" w:rsidRPr="00A45D69" w:rsidRDefault="000B2F71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309" w:type="dxa"/>
          </w:tcPr>
          <w:p w14:paraId="4550CCB6" w14:textId="3B946DC4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19" w:type="dxa"/>
          </w:tcPr>
          <w:p w14:paraId="47CA39C8" w14:textId="6A8787C8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</w:tr>
      <w:tr w:rsidR="000B2F71" w:rsidRPr="008B5BBF" w14:paraId="5CC11CBB" w14:textId="77777777" w:rsidTr="00A45D69">
        <w:tc>
          <w:tcPr>
            <w:tcW w:w="1405" w:type="dxa"/>
          </w:tcPr>
          <w:p w14:paraId="08B28269" w14:textId="69023219" w:rsidR="000B2F71" w:rsidRPr="00A45D69" w:rsidRDefault="000B2F71" w:rsidP="000B2F71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246</w:t>
            </w:r>
          </w:p>
        </w:tc>
        <w:tc>
          <w:tcPr>
            <w:tcW w:w="2530" w:type="dxa"/>
          </w:tcPr>
          <w:p w14:paraId="4B766F04" w14:textId="1878AD47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Frank Martinez</w:t>
            </w:r>
          </w:p>
        </w:tc>
        <w:tc>
          <w:tcPr>
            <w:tcW w:w="1309" w:type="dxa"/>
          </w:tcPr>
          <w:p w14:paraId="198DCE89" w14:textId="4F21769F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70392EB1" w14:textId="4EAF04CE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</w:tbl>
    <w:p w14:paraId="57DAC963" w14:textId="23B3C376" w:rsidR="008B5BBF" w:rsidRPr="001068E6" w:rsidRDefault="008B5BBF" w:rsidP="006D2065">
      <w:pPr>
        <w:pStyle w:val="2"/>
        <w:numPr>
          <w:ilvl w:val="0"/>
          <w:numId w:val="42"/>
        </w:numPr>
        <w:ind w:left="360"/>
        <w:rPr>
          <w:lang w:val="bg-BG"/>
        </w:rPr>
      </w:pPr>
      <w:r w:rsidRPr="008B5BBF">
        <w:lastRenderedPageBreak/>
        <w:t>Higher Salary</w:t>
      </w:r>
    </w:p>
    <w:p w14:paraId="7F6CC62F" w14:textId="4A87202A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Pr="00617810">
        <w:rPr>
          <w:rFonts w:ascii="Consolas" w:hAnsi="Consolas"/>
          <w:b/>
          <w:bCs/>
        </w:rPr>
        <w:t>count</w:t>
      </w:r>
      <w:r w:rsidRPr="008B5BBF">
        <w:t xml:space="preserve"> the number of </w:t>
      </w:r>
      <w:r w:rsidRPr="00694603">
        <w:rPr>
          <w:b/>
          <w:bCs/>
        </w:rPr>
        <w:t>employees</w:t>
      </w:r>
      <w:r w:rsidRPr="008B5BBF">
        <w:t xml:space="preserve"> who receive </w:t>
      </w:r>
      <w:r w:rsidR="00C349DB" w:rsidRPr="00694603">
        <w:rPr>
          <w:rStyle w:val="CodeChar"/>
          <w:rFonts w:asciiTheme="minorHAnsi" w:hAnsiTheme="minorHAnsi" w:cstheme="minorHAnsi"/>
        </w:rPr>
        <w:t>salaries</w:t>
      </w:r>
      <w:r w:rsidRPr="008B5BBF">
        <w:rPr>
          <w:noProof/>
        </w:rPr>
        <w:t xml:space="preserve"> </w:t>
      </w:r>
      <w:r w:rsidRPr="008B5BBF">
        <w:t xml:space="preserve">higher than the </w:t>
      </w:r>
      <w:r w:rsidRPr="008B5BBF">
        <w:rPr>
          <w:b/>
        </w:rPr>
        <w:t>average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0AFBF682" w14:textId="77777777" w:rsidR="008B5BBF" w:rsidRPr="008B5BBF" w:rsidRDefault="008B5BBF" w:rsidP="008B5BBF">
      <w:pPr>
        <w:pStyle w:val="3"/>
        <w:rPr>
          <w:lang w:val="bg-BG"/>
        </w:rPr>
      </w:pPr>
      <w:r w:rsidRPr="008B5BBF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</w:tblGrid>
      <w:tr w:rsidR="008B5BBF" w:rsidRPr="008B5BBF" w14:paraId="6B862268" w14:textId="77777777" w:rsidTr="00D952D8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7F2C8F65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count</w:t>
            </w:r>
          </w:p>
        </w:tc>
      </w:tr>
      <w:tr w:rsidR="008B5BBF" w:rsidRPr="008B5BBF" w14:paraId="7F15A23A" w14:textId="77777777" w:rsidTr="00D952D8">
        <w:tc>
          <w:tcPr>
            <w:tcW w:w="1405" w:type="dxa"/>
          </w:tcPr>
          <w:p w14:paraId="13E2CE6B" w14:textId="77777777" w:rsidR="008B5BBF" w:rsidRPr="0092496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92496D">
              <w:rPr>
                <w:rFonts w:ascii="Consolas" w:hAnsi="Consolas"/>
              </w:rPr>
              <w:t>88</w:t>
            </w:r>
          </w:p>
        </w:tc>
      </w:tr>
    </w:tbl>
    <w:p w14:paraId="592EBD29" w14:textId="1D359EC3" w:rsidR="00640502" w:rsidRPr="008B5BBF" w:rsidRDefault="00640502" w:rsidP="008B5BBF">
      <w:pPr>
        <w:rPr>
          <w:lang w:val="bg-BG"/>
        </w:rPr>
      </w:pPr>
    </w:p>
    <w:sectPr w:rsidR="00640502" w:rsidRPr="008B5BBF" w:rsidSect="007F2F1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E5380" w14:textId="77777777" w:rsidR="007F2F1B" w:rsidRDefault="007F2F1B" w:rsidP="008068A2">
      <w:pPr>
        <w:spacing w:after="0" w:line="240" w:lineRule="auto"/>
      </w:pPr>
      <w:r>
        <w:separator/>
      </w:r>
    </w:p>
  </w:endnote>
  <w:endnote w:type="continuationSeparator" w:id="0">
    <w:p w14:paraId="0B99455B" w14:textId="77777777" w:rsidR="007F2F1B" w:rsidRDefault="007F2F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DE3E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DE3E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76D84" w14:textId="77777777" w:rsidR="007F2F1B" w:rsidRDefault="007F2F1B" w:rsidP="008068A2">
      <w:pPr>
        <w:spacing w:after="0" w:line="240" w:lineRule="auto"/>
      </w:pPr>
      <w:r>
        <w:separator/>
      </w:r>
    </w:p>
  </w:footnote>
  <w:footnote w:type="continuationSeparator" w:id="0">
    <w:p w14:paraId="56262914" w14:textId="77777777" w:rsidR="007F2F1B" w:rsidRDefault="007F2F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26540"/>
    <w:multiLevelType w:val="hybridMultilevel"/>
    <w:tmpl w:val="5DEA3336"/>
    <w:lvl w:ilvl="0" w:tplc="44C0E30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46DB7"/>
    <w:multiLevelType w:val="hybridMultilevel"/>
    <w:tmpl w:val="B3B6BBA8"/>
    <w:lvl w:ilvl="0" w:tplc="EBF0FDE2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A27B70"/>
    <w:multiLevelType w:val="hybridMultilevel"/>
    <w:tmpl w:val="A1D02E8A"/>
    <w:lvl w:ilvl="0" w:tplc="1D22F2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004188">
    <w:abstractNumId w:val="0"/>
  </w:num>
  <w:num w:numId="2" w16cid:durableId="342442744">
    <w:abstractNumId w:val="41"/>
  </w:num>
  <w:num w:numId="3" w16cid:durableId="165244675">
    <w:abstractNumId w:val="8"/>
  </w:num>
  <w:num w:numId="4" w16cid:durableId="216206680">
    <w:abstractNumId w:val="25"/>
  </w:num>
  <w:num w:numId="5" w16cid:durableId="1993605960">
    <w:abstractNumId w:val="26"/>
  </w:num>
  <w:num w:numId="6" w16cid:durableId="1296250485">
    <w:abstractNumId w:val="30"/>
  </w:num>
  <w:num w:numId="7" w16cid:durableId="2005664897">
    <w:abstractNumId w:val="3"/>
  </w:num>
  <w:num w:numId="8" w16cid:durableId="33042283">
    <w:abstractNumId w:val="7"/>
  </w:num>
  <w:num w:numId="9" w16cid:durableId="777874160">
    <w:abstractNumId w:val="23"/>
  </w:num>
  <w:num w:numId="10" w16cid:durableId="17459493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3874918">
    <w:abstractNumId w:val="4"/>
  </w:num>
  <w:num w:numId="12" w16cid:durableId="735056488">
    <w:abstractNumId w:val="18"/>
  </w:num>
  <w:num w:numId="13" w16cid:durableId="1473869463">
    <w:abstractNumId w:val="1"/>
  </w:num>
  <w:num w:numId="14" w16cid:durableId="1115714632">
    <w:abstractNumId w:val="29"/>
  </w:num>
  <w:num w:numId="15" w16cid:durableId="868182269">
    <w:abstractNumId w:val="9"/>
  </w:num>
  <w:num w:numId="16" w16cid:durableId="592712044">
    <w:abstractNumId w:val="36"/>
  </w:num>
  <w:num w:numId="17" w16cid:durableId="1386026647">
    <w:abstractNumId w:val="24"/>
  </w:num>
  <w:num w:numId="18" w16cid:durableId="1700738847">
    <w:abstractNumId w:val="40"/>
  </w:num>
  <w:num w:numId="19" w16cid:durableId="1000620551">
    <w:abstractNumId w:val="31"/>
  </w:num>
  <w:num w:numId="20" w16cid:durableId="752239992">
    <w:abstractNumId w:val="17"/>
  </w:num>
  <w:num w:numId="21" w16cid:durableId="306513328">
    <w:abstractNumId w:val="28"/>
  </w:num>
  <w:num w:numId="22" w16cid:durableId="1305741876">
    <w:abstractNumId w:val="11"/>
  </w:num>
  <w:num w:numId="23" w16cid:durableId="833451674">
    <w:abstractNumId w:val="14"/>
  </w:num>
  <w:num w:numId="24" w16cid:durableId="576666853">
    <w:abstractNumId w:val="2"/>
  </w:num>
  <w:num w:numId="25" w16cid:durableId="939948723">
    <w:abstractNumId w:val="6"/>
  </w:num>
  <w:num w:numId="26" w16cid:durableId="149716170">
    <w:abstractNumId w:val="15"/>
  </w:num>
  <w:num w:numId="27" w16cid:durableId="2033451026">
    <w:abstractNumId w:val="34"/>
  </w:num>
  <w:num w:numId="28" w16cid:durableId="1612782180">
    <w:abstractNumId w:val="16"/>
  </w:num>
  <w:num w:numId="29" w16cid:durableId="817496152">
    <w:abstractNumId w:val="39"/>
  </w:num>
  <w:num w:numId="30" w16cid:durableId="1974964">
    <w:abstractNumId w:val="19"/>
  </w:num>
  <w:num w:numId="31" w16cid:durableId="459691506">
    <w:abstractNumId w:val="10"/>
  </w:num>
  <w:num w:numId="32" w16cid:durableId="1270818354">
    <w:abstractNumId w:val="32"/>
  </w:num>
  <w:num w:numId="33" w16cid:durableId="1871331064">
    <w:abstractNumId w:val="37"/>
  </w:num>
  <w:num w:numId="34" w16cid:durableId="1506163392">
    <w:abstractNumId w:val="21"/>
  </w:num>
  <w:num w:numId="35" w16cid:durableId="564948144">
    <w:abstractNumId w:val="38"/>
  </w:num>
  <w:num w:numId="36" w16cid:durableId="457800146">
    <w:abstractNumId w:val="5"/>
  </w:num>
  <w:num w:numId="37" w16cid:durableId="1337421947">
    <w:abstractNumId w:val="20"/>
  </w:num>
  <w:num w:numId="38" w16cid:durableId="1031151202">
    <w:abstractNumId w:val="13"/>
  </w:num>
  <w:num w:numId="39" w16cid:durableId="1827474377">
    <w:abstractNumId w:val="27"/>
  </w:num>
  <w:num w:numId="40" w16cid:durableId="2061662576">
    <w:abstractNumId w:val="22"/>
  </w:num>
  <w:num w:numId="41" w16cid:durableId="1543638425">
    <w:abstractNumId w:val="35"/>
  </w:num>
  <w:num w:numId="42" w16cid:durableId="125404566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E1sTQ2M7CwMDNW0lEKTi0uzszPAykwrAUAuoJ5rSwAAAA="/>
  </w:docVars>
  <w:rsids>
    <w:rsidRoot w:val="008068A2"/>
    <w:rsid w:val="000006BB"/>
    <w:rsid w:val="00002C1C"/>
    <w:rsid w:val="00003597"/>
    <w:rsid w:val="00007044"/>
    <w:rsid w:val="0001451E"/>
    <w:rsid w:val="00023DC6"/>
    <w:rsid w:val="00025F04"/>
    <w:rsid w:val="00064D15"/>
    <w:rsid w:val="000678D6"/>
    <w:rsid w:val="0008559D"/>
    <w:rsid w:val="00086727"/>
    <w:rsid w:val="0009209B"/>
    <w:rsid w:val="00095C2D"/>
    <w:rsid w:val="000A141D"/>
    <w:rsid w:val="000A6794"/>
    <w:rsid w:val="000B2F71"/>
    <w:rsid w:val="000B39E6"/>
    <w:rsid w:val="000B56F0"/>
    <w:rsid w:val="000C5361"/>
    <w:rsid w:val="000C5BE7"/>
    <w:rsid w:val="00103906"/>
    <w:rsid w:val="00103B42"/>
    <w:rsid w:val="001068E6"/>
    <w:rsid w:val="00114021"/>
    <w:rsid w:val="001275B9"/>
    <w:rsid w:val="00142C75"/>
    <w:rsid w:val="001449E8"/>
    <w:rsid w:val="001619DF"/>
    <w:rsid w:val="00164CDC"/>
    <w:rsid w:val="00167CF1"/>
    <w:rsid w:val="00171021"/>
    <w:rsid w:val="00175E1D"/>
    <w:rsid w:val="00175F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49B"/>
    <w:rsid w:val="002326A7"/>
    <w:rsid w:val="00232E7D"/>
    <w:rsid w:val="00264287"/>
    <w:rsid w:val="0026589D"/>
    <w:rsid w:val="002664E1"/>
    <w:rsid w:val="002674C4"/>
    <w:rsid w:val="002716BB"/>
    <w:rsid w:val="002819B5"/>
    <w:rsid w:val="002853F4"/>
    <w:rsid w:val="00285941"/>
    <w:rsid w:val="002A2D2D"/>
    <w:rsid w:val="002A63DA"/>
    <w:rsid w:val="002C539D"/>
    <w:rsid w:val="002C71C6"/>
    <w:rsid w:val="002D07CA"/>
    <w:rsid w:val="00305122"/>
    <w:rsid w:val="003230CF"/>
    <w:rsid w:val="003313B3"/>
    <w:rsid w:val="0033212E"/>
    <w:rsid w:val="0033490F"/>
    <w:rsid w:val="00376516"/>
    <w:rsid w:val="00380A57"/>
    <w:rsid w:val="003817EF"/>
    <w:rsid w:val="00382A45"/>
    <w:rsid w:val="003901B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296"/>
    <w:rsid w:val="004311CA"/>
    <w:rsid w:val="0047331A"/>
    <w:rsid w:val="0047640B"/>
    <w:rsid w:val="0047644B"/>
    <w:rsid w:val="00476D4B"/>
    <w:rsid w:val="004814AA"/>
    <w:rsid w:val="00491748"/>
    <w:rsid w:val="00494E13"/>
    <w:rsid w:val="004A7E77"/>
    <w:rsid w:val="004B0253"/>
    <w:rsid w:val="004C0A80"/>
    <w:rsid w:val="004C553D"/>
    <w:rsid w:val="004D03E1"/>
    <w:rsid w:val="004D29A9"/>
    <w:rsid w:val="004E0D4F"/>
    <w:rsid w:val="004E255B"/>
    <w:rsid w:val="004E4C1E"/>
    <w:rsid w:val="004F1288"/>
    <w:rsid w:val="0050017E"/>
    <w:rsid w:val="00503820"/>
    <w:rsid w:val="005054C7"/>
    <w:rsid w:val="00507F81"/>
    <w:rsid w:val="005172E9"/>
    <w:rsid w:val="00517B12"/>
    <w:rsid w:val="00524789"/>
    <w:rsid w:val="00527BE8"/>
    <w:rsid w:val="00532FDD"/>
    <w:rsid w:val="005439C9"/>
    <w:rsid w:val="0054591B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810"/>
    <w:rsid w:val="00624212"/>
    <w:rsid w:val="006242A9"/>
    <w:rsid w:val="00624DCF"/>
    <w:rsid w:val="0063342B"/>
    <w:rsid w:val="0063789B"/>
    <w:rsid w:val="00640502"/>
    <w:rsid w:val="00644D27"/>
    <w:rsid w:val="00662148"/>
    <w:rsid w:val="006640AE"/>
    <w:rsid w:val="00670041"/>
    <w:rsid w:val="00671FE2"/>
    <w:rsid w:val="00686C0C"/>
    <w:rsid w:val="00691F04"/>
    <w:rsid w:val="00694603"/>
    <w:rsid w:val="00695634"/>
    <w:rsid w:val="006A2531"/>
    <w:rsid w:val="006B4694"/>
    <w:rsid w:val="006C6E20"/>
    <w:rsid w:val="006D239A"/>
    <w:rsid w:val="006E1302"/>
    <w:rsid w:val="006E142A"/>
    <w:rsid w:val="006E2245"/>
    <w:rsid w:val="006E55B4"/>
    <w:rsid w:val="006E7E50"/>
    <w:rsid w:val="006F72AD"/>
    <w:rsid w:val="00704432"/>
    <w:rsid w:val="007051DF"/>
    <w:rsid w:val="00721F16"/>
    <w:rsid w:val="00724DA4"/>
    <w:rsid w:val="00763912"/>
    <w:rsid w:val="00766726"/>
    <w:rsid w:val="00774E44"/>
    <w:rsid w:val="007822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59"/>
    <w:rsid w:val="007F04BF"/>
    <w:rsid w:val="007F177C"/>
    <w:rsid w:val="007F2F1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BBF"/>
    <w:rsid w:val="008C2344"/>
    <w:rsid w:val="008C2B83"/>
    <w:rsid w:val="008C5930"/>
    <w:rsid w:val="008D315F"/>
    <w:rsid w:val="008D6097"/>
    <w:rsid w:val="008E6CF3"/>
    <w:rsid w:val="008F202C"/>
    <w:rsid w:val="008F5B43"/>
    <w:rsid w:val="008F5FDB"/>
    <w:rsid w:val="00902E68"/>
    <w:rsid w:val="00912BC6"/>
    <w:rsid w:val="0091732E"/>
    <w:rsid w:val="0092145D"/>
    <w:rsid w:val="0092496D"/>
    <w:rsid w:val="009254B7"/>
    <w:rsid w:val="00930CEE"/>
    <w:rsid w:val="0094052A"/>
    <w:rsid w:val="00941FFF"/>
    <w:rsid w:val="00955691"/>
    <w:rsid w:val="00961157"/>
    <w:rsid w:val="00965C5B"/>
    <w:rsid w:val="0096684B"/>
    <w:rsid w:val="00966D55"/>
    <w:rsid w:val="00972C7F"/>
    <w:rsid w:val="00976E46"/>
    <w:rsid w:val="009B4FB4"/>
    <w:rsid w:val="009C0C39"/>
    <w:rsid w:val="009D1805"/>
    <w:rsid w:val="009E1A09"/>
    <w:rsid w:val="009E23AD"/>
    <w:rsid w:val="00A02545"/>
    <w:rsid w:val="00A025E6"/>
    <w:rsid w:val="00A05555"/>
    <w:rsid w:val="00A06D89"/>
    <w:rsid w:val="00A35790"/>
    <w:rsid w:val="00A45A89"/>
    <w:rsid w:val="00A45D69"/>
    <w:rsid w:val="00A47F12"/>
    <w:rsid w:val="00A5524C"/>
    <w:rsid w:val="00A66DE2"/>
    <w:rsid w:val="00A66FA8"/>
    <w:rsid w:val="00A70227"/>
    <w:rsid w:val="00A75ED7"/>
    <w:rsid w:val="00A764C3"/>
    <w:rsid w:val="00A847D3"/>
    <w:rsid w:val="00AA3772"/>
    <w:rsid w:val="00AB106E"/>
    <w:rsid w:val="00AB1890"/>
    <w:rsid w:val="00AB2224"/>
    <w:rsid w:val="00AC36D6"/>
    <w:rsid w:val="00AC60FE"/>
    <w:rsid w:val="00AC77AD"/>
    <w:rsid w:val="00AD3214"/>
    <w:rsid w:val="00AE05D3"/>
    <w:rsid w:val="00AE355A"/>
    <w:rsid w:val="00B10AF2"/>
    <w:rsid w:val="00B12093"/>
    <w:rsid w:val="00B148DD"/>
    <w:rsid w:val="00B2472A"/>
    <w:rsid w:val="00B50B67"/>
    <w:rsid w:val="00B567F6"/>
    <w:rsid w:val="00B56DF3"/>
    <w:rsid w:val="00B57A5C"/>
    <w:rsid w:val="00B6185B"/>
    <w:rsid w:val="00B638EB"/>
    <w:rsid w:val="00B63DED"/>
    <w:rsid w:val="00B753E7"/>
    <w:rsid w:val="00B86053"/>
    <w:rsid w:val="00B86AF3"/>
    <w:rsid w:val="00B9309B"/>
    <w:rsid w:val="00BA1F40"/>
    <w:rsid w:val="00BA4820"/>
    <w:rsid w:val="00BA611C"/>
    <w:rsid w:val="00BB05FA"/>
    <w:rsid w:val="00BB5B10"/>
    <w:rsid w:val="00BC56D6"/>
    <w:rsid w:val="00BE399E"/>
    <w:rsid w:val="00BE4887"/>
    <w:rsid w:val="00BF1775"/>
    <w:rsid w:val="00BF201D"/>
    <w:rsid w:val="00C0490B"/>
    <w:rsid w:val="00C07904"/>
    <w:rsid w:val="00C121AF"/>
    <w:rsid w:val="00C14C80"/>
    <w:rsid w:val="00C151A8"/>
    <w:rsid w:val="00C162C0"/>
    <w:rsid w:val="00C27853"/>
    <w:rsid w:val="00C349DB"/>
    <w:rsid w:val="00C355A5"/>
    <w:rsid w:val="00C43B64"/>
    <w:rsid w:val="00C53F37"/>
    <w:rsid w:val="00C5499A"/>
    <w:rsid w:val="00C62A0F"/>
    <w:rsid w:val="00C72AD6"/>
    <w:rsid w:val="00C76690"/>
    <w:rsid w:val="00C82862"/>
    <w:rsid w:val="00C84E4D"/>
    <w:rsid w:val="00C861C2"/>
    <w:rsid w:val="00CA2FD0"/>
    <w:rsid w:val="00CB2A10"/>
    <w:rsid w:val="00CB626D"/>
    <w:rsid w:val="00CD1F94"/>
    <w:rsid w:val="00CD5181"/>
    <w:rsid w:val="00CD7485"/>
    <w:rsid w:val="00CE2360"/>
    <w:rsid w:val="00CE236C"/>
    <w:rsid w:val="00CF0047"/>
    <w:rsid w:val="00D1144A"/>
    <w:rsid w:val="00D114E3"/>
    <w:rsid w:val="00D22895"/>
    <w:rsid w:val="00D3043F"/>
    <w:rsid w:val="00D3404A"/>
    <w:rsid w:val="00D4354E"/>
    <w:rsid w:val="00D43A5E"/>
    <w:rsid w:val="00D43F69"/>
    <w:rsid w:val="00D50F79"/>
    <w:rsid w:val="00D514E1"/>
    <w:rsid w:val="00D73957"/>
    <w:rsid w:val="00D8395C"/>
    <w:rsid w:val="00D910AA"/>
    <w:rsid w:val="00D979F2"/>
    <w:rsid w:val="00DA028F"/>
    <w:rsid w:val="00DA1D0A"/>
    <w:rsid w:val="00DC28E6"/>
    <w:rsid w:val="00DC79E8"/>
    <w:rsid w:val="00DD55F0"/>
    <w:rsid w:val="00DD7BB2"/>
    <w:rsid w:val="00DE1B8E"/>
    <w:rsid w:val="00DF00FA"/>
    <w:rsid w:val="00DF57D8"/>
    <w:rsid w:val="00DF65E3"/>
    <w:rsid w:val="00DF6F6D"/>
    <w:rsid w:val="00E032C5"/>
    <w:rsid w:val="00E1724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A1"/>
    <w:rsid w:val="00EB5D09"/>
    <w:rsid w:val="00EB7421"/>
    <w:rsid w:val="00EC36F5"/>
    <w:rsid w:val="00EC5A4D"/>
    <w:rsid w:val="00EC64D7"/>
    <w:rsid w:val="00ED0DEA"/>
    <w:rsid w:val="00ED3F1D"/>
    <w:rsid w:val="00ED73C4"/>
    <w:rsid w:val="00F17CE1"/>
    <w:rsid w:val="00F20B48"/>
    <w:rsid w:val="00F258BA"/>
    <w:rsid w:val="00F27E9C"/>
    <w:rsid w:val="00F41F41"/>
    <w:rsid w:val="00F46918"/>
    <w:rsid w:val="00F46DDE"/>
    <w:rsid w:val="00F655ED"/>
    <w:rsid w:val="00F7033C"/>
    <w:rsid w:val="00F72851"/>
    <w:rsid w:val="00F868A7"/>
    <w:rsid w:val="00F96D0D"/>
    <w:rsid w:val="00F976AD"/>
    <w:rsid w:val="00FA6461"/>
    <w:rsid w:val="00FE038F"/>
    <w:rsid w:val="00FE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7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10/Subqueries-and-JOI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9BB39-C605-4849-B856-5DAF186D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4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queries and JOINs Lab</vt:lpstr>
      <vt:lpstr>Subqueries and JOINs Lab</vt:lpstr>
    </vt:vector>
  </TitlesOfParts>
  <Company>SoftUni – https://about.softuni.bg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queries and JOINs Lab</dc:title>
  <dc:subject>DB Basics with MySQ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7</cp:revision>
  <cp:lastPrinted>2015-10-26T22:35:00Z</cp:lastPrinted>
  <dcterms:created xsi:type="dcterms:W3CDTF">2019-11-12T12:29:00Z</dcterms:created>
  <dcterms:modified xsi:type="dcterms:W3CDTF">2024-04-18T18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21980f06a4de2a21398b5583661387c5795e16fbeb8da120f405e48cec591</vt:lpwstr>
  </property>
</Properties>
</file>